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3D73DC">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3D73DC">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3D73DC">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3D73DC">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3D73DC">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3D73DC">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3D73DC">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3D73DC">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3D73DC">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3D73DC">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3D73DC">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3D73DC">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3D73DC">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3D73DC">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3D73DC">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3D73DC">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3D73DC">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3D73DC">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3D73DC">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3D73DC">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3D73DC">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3D73DC">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3D73DC">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3D73DC">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3D73DC">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3D73DC">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3D73DC">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3D73DC">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3D73DC">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3D73DC">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Supreme Eating Program</w:t>
      </w:r>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27567C"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5F06B7F5" w:rsidR="00726B16" w:rsidRPr="00272A78" w:rsidRDefault="00E843B5" w:rsidP="00726B16">
            <w:pPr>
              <w:rPr>
                <w:rFonts w:cstheme="minorHAnsi"/>
              </w:rPr>
            </w:pPr>
            <w:r>
              <w:rPr>
                <w:rFonts w:cstheme="minorHAnsi"/>
              </w:rPr>
              <w:t>In Bearbeitun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47649B02" w:rsidR="00726B16" w:rsidRPr="00272A78" w:rsidRDefault="00E843B5" w:rsidP="00726B16">
            <w:pPr>
              <w:rPr>
                <w:rFonts w:cstheme="minorHAnsi"/>
              </w:rPr>
            </w:pPr>
            <w:r>
              <w:rPr>
                <w:rFonts w:cstheme="minorHAnsi"/>
              </w:rPr>
              <w:t>In Bearbeitun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77777777" w:rsidR="0027567C" w:rsidRPr="00272A78" w:rsidRDefault="0027567C" w:rsidP="00035A23">
            <w:pPr>
              <w:rPr>
                <w:rFonts w:cstheme="minorHAnsi"/>
              </w:rPr>
            </w:pPr>
            <w:r>
              <w:rPr>
                <w:rFonts w:cstheme="minorHAnsi"/>
              </w:rPr>
              <w:t>1.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77777777" w:rsidR="0027567C" w:rsidRPr="00272A78" w:rsidRDefault="0027567C" w:rsidP="00035A23">
            <w:pPr>
              <w:rPr>
                <w:rFonts w:cstheme="minorHAnsi"/>
              </w:rPr>
            </w:pPr>
            <w:r>
              <w:rPr>
                <w:rFonts w:cstheme="minorHAnsi"/>
              </w:rPr>
              <w:t>1.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77777777" w:rsidR="0027567C" w:rsidRPr="00272A78" w:rsidRDefault="0027567C" w:rsidP="00035A23">
            <w:pPr>
              <w:rPr>
                <w:rFonts w:cstheme="minorHAnsi"/>
              </w:rPr>
            </w:pPr>
            <w:r>
              <w:rPr>
                <w:rFonts w:cstheme="minorHAnsi"/>
              </w:rPr>
              <w:t>1.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77777777" w:rsidR="0027567C" w:rsidRPr="00272A78" w:rsidRDefault="0027567C" w:rsidP="00035A23">
            <w:pPr>
              <w:rPr>
                <w:rFonts w:cstheme="minorHAnsi"/>
              </w:rPr>
            </w:pPr>
            <w:r>
              <w:rPr>
                <w:rFonts w:cstheme="minorHAnsi"/>
              </w:rPr>
              <w:t>1.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0699312B" w:rsidR="00F81BE4" w:rsidRPr="00272A78" w:rsidRDefault="00F81BE4" w:rsidP="000E0C2B">
            <w:pPr>
              <w:rPr>
                <w:rFonts w:cstheme="minorHAnsi"/>
              </w:rPr>
            </w:pPr>
            <w:r>
              <w:rPr>
                <w:rFonts w:cstheme="minorHAnsi"/>
              </w:rPr>
              <w:t>2.</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3DFFFB8A" w:rsidR="00FF2275" w:rsidRPr="00272A78" w:rsidRDefault="00FF2275" w:rsidP="000E0C2B">
            <w:pPr>
              <w:rPr>
                <w:rFonts w:cstheme="minorHAnsi"/>
              </w:rPr>
            </w:pPr>
            <w:r>
              <w:rPr>
                <w:rFonts w:cstheme="minorHAnsi"/>
              </w:rPr>
              <w:t>2.</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2061AA76" w:rsidR="00FF2275" w:rsidRPr="00272A78" w:rsidRDefault="00FF2275" w:rsidP="000E0C2B">
            <w:pPr>
              <w:rPr>
                <w:rFonts w:cstheme="minorHAnsi"/>
              </w:rPr>
            </w:pPr>
            <w:r>
              <w:rPr>
                <w:rFonts w:cstheme="minorHAnsi"/>
              </w:rPr>
              <w:t>2.</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18D48B0C" w:rsidR="00FF2275" w:rsidRPr="00272A78" w:rsidRDefault="00002939" w:rsidP="000E0C2B">
            <w:pPr>
              <w:rPr>
                <w:rFonts w:cstheme="minorHAnsi"/>
              </w:rPr>
            </w:pPr>
            <w:r>
              <w:rPr>
                <w:rFonts w:cstheme="minorHAnsi"/>
              </w:rPr>
              <w:t>Als Kunde möchte ich in der Lage sein, eine alternative Lieferadresse angeben zu können,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4D562D23" w:rsidR="00002939" w:rsidRPr="00272A78" w:rsidRDefault="00002939" w:rsidP="000E0C2B">
            <w:pPr>
              <w:rPr>
                <w:rFonts w:cstheme="minorHAnsi"/>
              </w:rPr>
            </w:pPr>
            <w:r>
              <w:rPr>
                <w:rFonts w:cstheme="minorHAnsi"/>
              </w:rPr>
              <w:t>2.</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7E0E7359" w:rsidR="00002939" w:rsidRPr="00272A78" w:rsidRDefault="00002939" w:rsidP="000E0C2B">
            <w:pPr>
              <w:rPr>
                <w:rFonts w:cstheme="minorHAnsi"/>
              </w:rPr>
            </w:pPr>
            <w:r>
              <w:rPr>
                <w:rFonts w:cstheme="minorHAnsi"/>
              </w:rPr>
              <w:t>2.</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1E9DBEFA" w:rsidR="00002939" w:rsidRPr="00272A78" w:rsidRDefault="00002939" w:rsidP="000E0C2B">
            <w:pPr>
              <w:rPr>
                <w:rFonts w:cstheme="minorHAnsi"/>
              </w:rPr>
            </w:pPr>
            <w:r>
              <w:rPr>
                <w:rFonts w:cstheme="minorHAnsi"/>
              </w:rPr>
              <w:t>2.</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2F6057FE" w:rsidR="00002939" w:rsidRPr="00272A78" w:rsidRDefault="00002939" w:rsidP="000E0C2B">
            <w:pPr>
              <w:rPr>
                <w:rFonts w:cstheme="minorHAnsi"/>
              </w:rPr>
            </w:pPr>
            <w:r>
              <w:rPr>
                <w:rFonts w:cstheme="minorHAnsi"/>
              </w:rPr>
              <w:t>2.</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235EC909" w:rsidR="00002939" w:rsidRPr="00272A78" w:rsidRDefault="00002939" w:rsidP="000E0C2B">
            <w:pPr>
              <w:rPr>
                <w:rFonts w:cstheme="minorHAnsi"/>
              </w:rPr>
            </w:pPr>
            <w:r>
              <w:rPr>
                <w:rFonts w:cstheme="minorHAnsi"/>
              </w:rPr>
              <w:t>2.</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77777777" w:rsidR="00C306A2" w:rsidRDefault="00C306A2">
            <w:pPr>
              <w:rPr>
                <w:rFonts w:ascii="Calibri" w:eastAsia="Calibri" w:hAnsi="Calibri" w:cs="Calibri"/>
              </w:rPr>
            </w:pPr>
            <w:r>
              <w:rPr>
                <w:rFonts w:ascii="Calibri" w:eastAsia="Calibri" w:hAnsi="Calibri" w:cs="Calibri"/>
              </w:rPr>
              <w:t>3.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77777777" w:rsidR="00C306A2" w:rsidRDefault="00C306A2">
            <w:pPr>
              <w:rPr>
                <w:rFonts w:ascii="Calibri" w:eastAsia="Calibri" w:hAnsi="Calibri" w:cs="Calibri"/>
              </w:rPr>
            </w:pPr>
            <w:r>
              <w:rPr>
                <w:rFonts w:ascii="Calibri" w:eastAsia="Calibri" w:hAnsi="Calibri" w:cs="Calibri"/>
              </w:rPr>
              <w:t>3.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77777777" w:rsidR="00C306A2" w:rsidRDefault="00C306A2">
            <w:pPr>
              <w:rPr>
                <w:rFonts w:ascii="Calibri" w:eastAsia="Calibri" w:hAnsi="Calibri" w:cs="Calibri"/>
              </w:rPr>
            </w:pPr>
            <w:r>
              <w:rPr>
                <w:rFonts w:ascii="Calibri" w:eastAsia="Calibri" w:hAnsi="Calibri" w:cs="Calibri"/>
              </w:rPr>
              <w:t>3.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0E12830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08840B"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BE781C" w14:textId="77777777" w:rsidR="00C306A2" w:rsidRDefault="00C306A2">
            <w:pPr>
              <w:rPr>
                <w:rFonts w:ascii="Calibri" w:eastAsia="Calibri" w:hAnsi="Calibri" w:cs="Calibri"/>
              </w:rPr>
            </w:pPr>
            <w:r>
              <w:rPr>
                <w:rFonts w:ascii="Calibri" w:eastAsia="Calibri" w:hAnsi="Calibri" w:cs="Calibri"/>
              </w:rPr>
              <w:t>3.4</w:t>
            </w:r>
          </w:p>
        </w:tc>
      </w:tr>
      <w:tr w:rsidR="00C306A2" w14:paraId="02FA1FA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3A11A9"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09C48A57" w14:textId="77777777" w:rsidR="00C306A2" w:rsidRDefault="00C306A2">
            <w:pPr>
              <w:rPr>
                <w:rFonts w:ascii="Calibri" w:eastAsia="Calibri" w:hAnsi="Calibri" w:cs="Calibri"/>
              </w:rPr>
            </w:pPr>
            <w:r>
              <w:rPr>
                <w:rFonts w:ascii="Calibri" w:eastAsia="Calibri" w:hAnsi="Calibri" w:cs="Calibri"/>
              </w:rPr>
              <w:t>Als Kunde muss ich den Mindestbestellwert erreichen, um die Bestellung abschließen zu können.</w:t>
            </w:r>
          </w:p>
          <w:p w14:paraId="53FBEE84" w14:textId="77777777" w:rsidR="00C306A2" w:rsidRDefault="00C306A2">
            <w:pPr>
              <w:rPr>
                <w:rFonts w:ascii="Calibri" w:eastAsia="Calibri" w:hAnsi="Calibri" w:cs="Calibri"/>
              </w:rPr>
            </w:pPr>
          </w:p>
        </w:tc>
      </w:tr>
      <w:tr w:rsidR="00C306A2" w14:paraId="424446D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9D6AD7"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21888C8" w14:textId="77777777" w:rsidR="00C306A2" w:rsidRDefault="00C306A2">
            <w:pPr>
              <w:rPr>
                <w:rFonts w:ascii="Calibri" w:eastAsia="Calibri" w:hAnsi="Calibri" w:cs="Calibri"/>
              </w:rPr>
            </w:pPr>
            <w:r>
              <w:rPr>
                <w:rFonts w:ascii="Calibri" w:eastAsia="Calibri" w:hAnsi="Calibri" w:cs="Calibri"/>
              </w:rPr>
              <w:t>1 Tag</w:t>
            </w:r>
          </w:p>
        </w:tc>
      </w:tr>
      <w:tr w:rsidR="00C306A2" w14:paraId="3A12498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5F3678"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FB97D8C" w14:textId="77777777" w:rsidR="00C306A2" w:rsidRDefault="00C306A2">
            <w:pPr>
              <w:rPr>
                <w:rFonts w:ascii="Calibri" w:eastAsia="Calibri" w:hAnsi="Calibri" w:cs="Calibri"/>
              </w:rPr>
            </w:pPr>
            <w:r>
              <w:rPr>
                <w:rFonts w:ascii="Calibri" w:eastAsia="Calibri" w:hAnsi="Calibri" w:cs="Calibri"/>
              </w:rPr>
              <w:t>mittel</w:t>
            </w:r>
          </w:p>
        </w:tc>
      </w:tr>
      <w:tr w:rsidR="00C306A2" w14:paraId="6EA532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9BF957"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CB96002"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0939A3CD"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7CEF6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DF98A41" w14:textId="77777777" w:rsidR="00C306A2" w:rsidRDefault="00C306A2">
            <w:pPr>
              <w:rPr>
                <w:rFonts w:ascii="Calibri" w:eastAsia="Calibri" w:hAnsi="Calibri" w:cs="Calibri"/>
              </w:rPr>
            </w:pPr>
            <w:r>
              <w:rPr>
                <w:rFonts w:ascii="Calibri" w:eastAsia="Calibri" w:hAnsi="Calibri" w:cs="Calibri"/>
              </w:rPr>
              <w:t>3.5</w:t>
            </w:r>
          </w:p>
        </w:tc>
      </w:tr>
    </w:tbl>
    <w:p w14:paraId="034DAE31" w14:textId="77777777" w:rsidR="00C306A2" w:rsidRDefault="00C306A2" w:rsidP="00C306A2">
      <w:pPr>
        <w:rPr>
          <w:b/>
          <w:bCs/>
        </w:rPr>
      </w:pPr>
    </w:p>
    <w:p w14:paraId="5620428D"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77777777" w:rsidR="00C306A2" w:rsidRDefault="00C306A2">
            <w:pPr>
              <w:rPr>
                <w:rFonts w:ascii="Calibri" w:eastAsia="Calibri" w:hAnsi="Calibri" w:cs="Calibri"/>
              </w:rPr>
            </w:pPr>
            <w:r>
              <w:rPr>
                <w:rFonts w:ascii="Calibri" w:eastAsia="Calibri" w:hAnsi="Calibri" w:cs="Calibri"/>
              </w:rPr>
              <w:t>3.5</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77777777" w:rsidR="00C306A2" w:rsidRDefault="00C306A2">
            <w:pPr>
              <w:rPr>
                <w:rFonts w:ascii="Calibri" w:eastAsia="Calibri" w:hAnsi="Calibri" w:cs="Calibri"/>
              </w:rPr>
            </w:pPr>
            <w:r>
              <w:rPr>
                <w:rFonts w:ascii="Calibri" w:eastAsia="Calibri" w:hAnsi="Calibri" w:cs="Calibri"/>
              </w:rPr>
              <w:t>3.6</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77777777" w:rsidR="00C306A2" w:rsidRDefault="00C306A2">
            <w:pPr>
              <w:rPr>
                <w:rFonts w:ascii="Calibri" w:eastAsia="Calibri" w:hAnsi="Calibri" w:cs="Calibri"/>
              </w:rPr>
            </w:pPr>
            <w:r>
              <w:rPr>
                <w:rFonts w:ascii="Calibri" w:eastAsia="Calibri" w:hAnsi="Calibri" w:cs="Calibri"/>
              </w:rPr>
              <w:t>3.7</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77777777" w:rsidR="00C306A2" w:rsidRDefault="00C306A2">
            <w:pPr>
              <w:rPr>
                <w:rFonts w:ascii="Calibri" w:eastAsia="Calibri" w:hAnsi="Calibri" w:cs="Calibri"/>
              </w:rPr>
            </w:pPr>
            <w:r>
              <w:rPr>
                <w:rFonts w:ascii="Calibri" w:eastAsia="Calibri" w:hAnsi="Calibri" w:cs="Calibri"/>
              </w:rPr>
              <w:t>3.8</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77777777" w:rsidR="00002682" w:rsidRPr="00272A78" w:rsidRDefault="00002682" w:rsidP="00D9325A">
            <w:pPr>
              <w:rPr>
                <w:rFonts w:cstheme="minorHAnsi"/>
              </w:rPr>
            </w:pPr>
            <w:r>
              <w:rPr>
                <w:rFonts w:cstheme="minorHAnsi"/>
              </w:rPr>
              <w:t>4.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77777777" w:rsidR="00002682" w:rsidRPr="00272A78" w:rsidRDefault="00002682" w:rsidP="00D9325A">
            <w:pPr>
              <w:rPr>
                <w:rFonts w:cstheme="minorHAnsi"/>
              </w:rPr>
            </w:pPr>
            <w:r>
              <w:rPr>
                <w:rFonts w:cstheme="minorHAnsi"/>
              </w:rPr>
              <w:t>4.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77777777" w:rsidR="00002682" w:rsidRPr="00272A78" w:rsidRDefault="00002682" w:rsidP="00D9325A">
            <w:pPr>
              <w:rPr>
                <w:rFonts w:cstheme="minorHAnsi"/>
              </w:rPr>
            </w:pPr>
            <w:r>
              <w:rPr>
                <w:rFonts w:cstheme="minorHAnsi"/>
              </w:rPr>
              <w:t>4.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77777777" w:rsidR="00002682" w:rsidRPr="00272A78" w:rsidRDefault="00002682" w:rsidP="00D9325A">
            <w:pPr>
              <w:rPr>
                <w:rFonts w:cstheme="minorHAnsi"/>
              </w:rPr>
            </w:pPr>
            <w:r>
              <w:rPr>
                <w:rFonts w:cstheme="minorHAnsi"/>
              </w:rPr>
              <w:t>4.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77777777" w:rsidR="00002682" w:rsidRPr="00272A78" w:rsidRDefault="00002682" w:rsidP="00D9325A">
            <w:pPr>
              <w:rPr>
                <w:rFonts w:cstheme="minorHAnsi"/>
              </w:rPr>
            </w:pPr>
            <w:r>
              <w:rPr>
                <w:rFonts w:cstheme="minorHAnsi"/>
              </w:rPr>
              <w:t>4.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77777777"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77777777" w:rsidR="004C12A2" w:rsidRDefault="004C12A2">
            <w:pPr>
              <w:rPr>
                <w:rFonts w:cstheme="minorHAnsi"/>
              </w:rPr>
            </w:pPr>
            <w:r>
              <w:rPr>
                <w:rFonts w:cstheme="minorHAnsi"/>
              </w:rPr>
              <w:t>5.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C25614" w14:paraId="1305D624"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0624D5" w14:textId="77777777" w:rsidR="00C25614" w:rsidRDefault="00C25614" w:rsidP="000E3080">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DBFD2C7" w14:textId="77433E70" w:rsidR="00C25614" w:rsidRDefault="00C25614" w:rsidP="000E3080">
            <w:pPr>
              <w:rPr>
                <w:rFonts w:cstheme="minorHAnsi"/>
              </w:rPr>
            </w:pPr>
            <w:r>
              <w:rPr>
                <w:rFonts w:cstheme="minorHAnsi"/>
              </w:rPr>
              <w:t>5.2</w:t>
            </w:r>
          </w:p>
        </w:tc>
      </w:tr>
      <w:tr w:rsidR="00C25614" w14:paraId="5351D3AF"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F4DF3E" w14:textId="77777777" w:rsidR="00C25614" w:rsidRDefault="00C25614" w:rsidP="000E3080">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A254842" w14:textId="37E25DC2" w:rsidR="00C25614" w:rsidRDefault="00C25614" w:rsidP="000E3080">
            <w:pPr>
              <w:rPr>
                <w:rFonts w:cstheme="minorHAnsi"/>
              </w:rPr>
            </w:pPr>
            <w:r>
              <w:rPr>
                <w:rFonts w:cstheme="minorHAnsi"/>
              </w:rPr>
              <w:t>Als Kunde möchte ich meine Treuepunkte sehen können.</w:t>
            </w:r>
          </w:p>
        </w:tc>
      </w:tr>
      <w:tr w:rsidR="00C25614" w14:paraId="0B712F9E"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32B3E6" w14:textId="77777777" w:rsidR="00C25614" w:rsidRDefault="00C25614" w:rsidP="000E3080">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52C316F" w14:textId="77777777" w:rsidR="00C25614" w:rsidRDefault="00C25614" w:rsidP="000E3080">
            <w:pPr>
              <w:rPr>
                <w:rFonts w:cstheme="minorHAnsi"/>
              </w:rPr>
            </w:pPr>
            <w:r>
              <w:rPr>
                <w:rFonts w:cstheme="minorHAnsi"/>
              </w:rPr>
              <w:t>5 Std</w:t>
            </w:r>
          </w:p>
        </w:tc>
      </w:tr>
      <w:tr w:rsidR="00C25614" w14:paraId="7183A446"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3C6E08" w14:textId="77777777" w:rsidR="00C25614" w:rsidRDefault="00C25614" w:rsidP="000E3080">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55F422" w14:textId="5BA351C2" w:rsidR="00C25614" w:rsidRDefault="00C25614" w:rsidP="000E3080">
            <w:pPr>
              <w:rPr>
                <w:rFonts w:cstheme="minorHAnsi"/>
              </w:rPr>
            </w:pPr>
            <w:r>
              <w:rPr>
                <w:rFonts w:cstheme="minorHAnsi"/>
              </w:rPr>
              <w:t>Niedrig</w:t>
            </w:r>
          </w:p>
        </w:tc>
      </w:tr>
      <w:tr w:rsidR="00C25614" w14:paraId="4BCCA270"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420F3C" w14:textId="77777777" w:rsidR="00C25614" w:rsidRDefault="00C25614" w:rsidP="000E3080">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B4F49BD" w14:textId="77777777" w:rsidR="00C25614" w:rsidRDefault="00C25614" w:rsidP="000E3080">
            <w:pPr>
              <w:rPr>
                <w:rFonts w:cstheme="minorHAnsi"/>
              </w:rPr>
            </w:pPr>
            <w:r>
              <w:rPr>
                <w:rFonts w:cstheme="minorHAnsi"/>
              </w:rPr>
              <w:t>Leon Gashi</w:t>
            </w:r>
          </w:p>
        </w:tc>
      </w:tr>
      <w:tr w:rsidR="00C25614" w14:paraId="716DBA57"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80872C" w14:textId="77777777" w:rsidR="00C25614" w:rsidRDefault="00C25614" w:rsidP="000E3080">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1CE465A" w14:textId="77777777" w:rsidR="00C25614" w:rsidRDefault="00C25614" w:rsidP="000E3080">
            <w:pPr>
              <w:rPr>
                <w:rFonts w:cstheme="minorHAnsi"/>
              </w:rPr>
            </w:pPr>
          </w:p>
        </w:tc>
      </w:tr>
    </w:tbl>
    <w:p w14:paraId="702ABF9F" w14:textId="77777777" w:rsidR="00C25614" w:rsidRDefault="00C25614"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2740CBA7" w:rsidR="004C12A2" w:rsidRDefault="004C12A2">
            <w:pPr>
              <w:rPr>
                <w:rFonts w:cstheme="minorHAnsi"/>
              </w:rPr>
            </w:pPr>
            <w:r>
              <w:rPr>
                <w:rFonts w:cstheme="minorHAnsi"/>
              </w:rPr>
              <w:t>5.</w:t>
            </w:r>
            <w:r w:rsidR="00C25614">
              <w:rPr>
                <w:rFonts w:cstheme="minorHAnsi"/>
              </w:rPr>
              <w:t>3</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2FB97FC0" w:rsidR="004C12A2" w:rsidRDefault="004C12A2">
            <w:pPr>
              <w:rPr>
                <w:rFonts w:cstheme="minorHAnsi"/>
              </w:rPr>
            </w:pPr>
            <w:r>
              <w:rPr>
                <w:rFonts w:cstheme="minorHAnsi"/>
              </w:rPr>
              <w:t>5.</w:t>
            </w:r>
            <w:r w:rsidR="00C25614">
              <w:rPr>
                <w:rFonts w:cstheme="minorHAnsi"/>
              </w:rPr>
              <w:t>4</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77777777" w:rsidR="008963D0" w:rsidRDefault="008963D0">
      <w:pPr>
        <w:rPr>
          <w:rFonts w:cstheme="minorHAnsi"/>
          <w:sz w:val="20"/>
          <w:szCs w:val="20"/>
        </w:rPr>
      </w:pPr>
      <w:r>
        <w:rPr>
          <w:rFonts w:cstheme="minorHAnsi"/>
          <w:sz w:val="20"/>
          <w:szCs w:val="20"/>
        </w:rPr>
        <w:br w:type="page"/>
      </w:r>
    </w:p>
    <w:p w14:paraId="3104C07F" w14:textId="77777777" w:rsidR="008D18D1" w:rsidRDefault="008D18D1" w:rsidP="008D18D1">
      <w:pPr>
        <w:pStyle w:val="berschrift3"/>
        <w:rPr>
          <w:color w:val="auto"/>
        </w:rPr>
      </w:pPr>
      <w:r>
        <w:rPr>
          <w:color w:val="auto"/>
        </w:rPr>
        <w:lastRenderedPageBreak/>
        <w:t>Essensbestellung</w:t>
      </w:r>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77777777" w:rsidR="008D18D1" w:rsidRDefault="008D18D1" w:rsidP="008D18D1">
      <w:pPr>
        <w:rPr>
          <w:rFonts w:cstheme="minorHAnsi"/>
          <w:sz w:val="20"/>
          <w:szCs w:val="20"/>
        </w:rPr>
      </w:pPr>
      <w:r w:rsidRPr="009A0FC1">
        <w:rPr>
          <w:rFonts w:cstheme="minorHAnsi"/>
          <w:sz w:val="20"/>
          <w:szCs w:val="20"/>
        </w:rPr>
        <w:t xml:space="preserve">Abbildung </w:t>
      </w:r>
      <w:r>
        <w:rPr>
          <w:rFonts w:cstheme="minorHAnsi"/>
          <w:sz w:val="20"/>
          <w:szCs w:val="20"/>
        </w:rPr>
        <w:t>X</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77777777" w:rsidR="008D18D1" w:rsidRDefault="008D18D1" w:rsidP="008D18D1">
      <w:pPr>
        <w:rPr>
          <w:rFonts w:cstheme="minorHAnsi"/>
          <w:sz w:val="20"/>
          <w:szCs w:val="20"/>
        </w:rPr>
      </w:pPr>
      <w:r w:rsidRPr="009A0FC1">
        <w:rPr>
          <w:rFonts w:cstheme="minorHAnsi"/>
          <w:sz w:val="20"/>
          <w:szCs w:val="20"/>
        </w:rPr>
        <w:t xml:space="preserve">Abbildung </w:t>
      </w:r>
      <w:r>
        <w:rPr>
          <w:rFonts w:cstheme="minorHAnsi"/>
          <w:sz w:val="20"/>
          <w:szCs w:val="20"/>
        </w:rPr>
        <w:t>X</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77777777"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X</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66551" cy="4040981"/>
                    </a:xfrm>
                    <a:prstGeom prst="rect">
                      <a:avLst/>
                    </a:prstGeom>
                  </pic:spPr>
                </pic:pic>
              </a:graphicData>
            </a:graphic>
          </wp:inline>
        </w:drawing>
      </w:r>
    </w:p>
    <w:p w14:paraId="1C81A536" w14:textId="30BABAFF"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X</w:t>
      </w:r>
      <w:r w:rsidRPr="009A0FC1">
        <w:rPr>
          <w:rFonts w:cstheme="minorHAnsi"/>
          <w:sz w:val="20"/>
          <w:szCs w:val="20"/>
        </w:rPr>
        <w:t xml:space="preserve"> :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40C75357">
            <wp:extent cx="2997200" cy="3765713"/>
            <wp:effectExtent l="0" t="0" r="0" b="635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02518" cy="3772394"/>
                    </a:xfrm>
                    <a:prstGeom prst="rect">
                      <a:avLst/>
                    </a:prstGeom>
                  </pic:spPr>
                </pic:pic>
              </a:graphicData>
            </a:graphic>
          </wp:inline>
        </w:drawing>
      </w:r>
    </w:p>
    <w:p w14:paraId="04F6C199" w14:textId="06A4A5B4" w:rsidR="00DD5965" w:rsidRDefault="00DD5965" w:rsidP="00DD5965">
      <w:pPr>
        <w:rPr>
          <w:rFonts w:cstheme="minorHAnsi"/>
          <w:sz w:val="20"/>
          <w:szCs w:val="20"/>
        </w:rPr>
      </w:pPr>
      <w:r w:rsidRPr="009A0FC1">
        <w:rPr>
          <w:rFonts w:cstheme="minorHAnsi"/>
          <w:sz w:val="20"/>
          <w:szCs w:val="20"/>
        </w:rPr>
        <w:lastRenderedPageBreak/>
        <w:t xml:space="preserve">Abbildung </w:t>
      </w:r>
      <w:r w:rsidR="008D18D1">
        <w:rPr>
          <w:rFonts w:cstheme="minorHAnsi"/>
          <w:sz w:val="20"/>
          <w:szCs w:val="20"/>
        </w:rPr>
        <w:t>X</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35740" cy="4163558"/>
                    </a:xfrm>
                    <a:prstGeom prst="rect">
                      <a:avLst/>
                    </a:prstGeom>
                  </pic:spPr>
                </pic:pic>
              </a:graphicData>
            </a:graphic>
          </wp:inline>
        </w:drawing>
      </w:r>
    </w:p>
    <w:p w14:paraId="661BB57D" w14:textId="75758E6E" w:rsidR="00DD5965" w:rsidRDefault="00DD5965" w:rsidP="00DD5965">
      <w:pPr>
        <w:rPr>
          <w:rFonts w:cstheme="minorHAnsi"/>
          <w:sz w:val="20"/>
          <w:szCs w:val="20"/>
        </w:rPr>
      </w:pPr>
      <w:r w:rsidRPr="009A0FC1">
        <w:rPr>
          <w:rFonts w:cstheme="minorHAnsi"/>
          <w:sz w:val="20"/>
          <w:szCs w:val="20"/>
        </w:rPr>
        <w:t xml:space="preserve">Abbildung </w:t>
      </w:r>
      <w:r w:rsidR="008D18D1">
        <w:rPr>
          <w:rFonts w:cstheme="minorHAnsi"/>
          <w:sz w:val="20"/>
          <w:szCs w:val="20"/>
        </w:rPr>
        <w:t>X</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77777777" w:rsidR="00C306A2" w:rsidRDefault="00C306A2" w:rsidP="00C306A2"/>
    <w:p w14:paraId="2D2D8C61" w14:textId="0A327BFA"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7777777" w:rsidR="00C306A2" w:rsidRDefault="00C306A2" w:rsidP="00C306A2">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NfpmHJzAgAAJQUAAA4AAAAAAAAA&#10;AAAAAAAALgIAAGRycy9lMm9Eb2MueG1sUEsBAi0AFAAGAAgAAAAhAKoO/nDdAAAABwEAAA8AAAAA&#10;AAAAAAAAAAAAzQQAAGRycy9kb3ducmV2LnhtbFBLBQYAAAAABAAEAPMAAADXBQAAAAA=&#10;" fillcolor="white [3201]" strokecolor="black [3200]" strokeweight="1pt">
                <v:textbox>
                  <w:txbxContent>
                    <w:p w14:paraId="5A960951" w14:textId="77777777" w:rsidR="00C306A2" w:rsidRDefault="00C306A2" w:rsidP="00C306A2">
                      <w:r>
                        <w:t xml:space="preserve">     Kunde </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7777777" w:rsidR="00C306A2" w:rsidRDefault="00C306A2"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" fillcolor="white [3201]" strokecolor="black [3200]" strokeweight="1pt">
                <v:textbox>
                  <w:txbxContent>
                    <w:p w14:paraId="47DCB1D4" w14:textId="77777777" w:rsidR="00C306A2" w:rsidRDefault="00C306A2"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4DD70F3" wp14:editId="7458DE22">
                <wp:simplePos x="0" y="0"/>
                <wp:positionH relativeFrom="column">
                  <wp:posOffset>3352165</wp:posOffset>
                </wp:positionH>
                <wp:positionV relativeFrom="paragraph">
                  <wp:posOffset>3721735</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CC9EC3" id="Rechteck 46" o:spid="_x0000_s1026" style="position:absolute;margin-left:263.95pt;margin-top:293.0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eij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3E393CF">
                <wp:simplePos x="0" y="0"/>
                <wp:positionH relativeFrom="column">
                  <wp:posOffset>615950</wp:posOffset>
                </wp:positionH>
                <wp:positionV relativeFrom="paragraph">
                  <wp:posOffset>3720465</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5C158E" id="Rechteck 45" o:spid="_x0000_s1026" style="position:absolute;margin-left:48.5pt;margin-top:292.95pt;width:66.4pt;height: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" fillcolor="#5b9bd5 [3204]" strokecolor="#1f4d78 [1604]" strokeweight="1pt"/>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3392DCC9">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" fillcolor="white [3201]" strokecolor="#70ad47 [3209]"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77777777" w:rsidR="00C306A2" w:rsidRDefault="00C306A2" w:rsidP="00C306A2"/>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19BCB573" w14:textId="77777777"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1DC3119E"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0B4FE3DD">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895785"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3BB34906">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28E7E6"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" fillcolor="#5b9bd5 [3204]" strokecolor="#1f4d78 [1604]"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77D5680A">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" fillcolor="white [3201]" strokecolor="#70ad47 [3209]"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3808" behindDoc="0" locked="0" layoutInCell="1" allowOverlap="1" wp14:anchorId="0C4C6BD7" wp14:editId="6595885B">
                <wp:simplePos x="0" y="0"/>
                <wp:positionH relativeFrom="column">
                  <wp:posOffset>1132840</wp:posOffset>
                </wp:positionH>
                <wp:positionV relativeFrom="paragraph">
                  <wp:posOffset>1263015</wp:posOffset>
                </wp:positionV>
                <wp:extent cx="3451860" cy="17780"/>
                <wp:effectExtent l="0" t="57150" r="15240" b="96520"/>
                <wp:wrapNone/>
                <wp:docPr id="851066048" name="Gerade Verbindung mit Pfeil 851066048"/>
                <wp:cNvGraphicFramePr/>
                <a:graphic xmlns:a="http://schemas.openxmlformats.org/drawingml/2006/main">
                  <a:graphicData uri="http://schemas.microsoft.com/office/word/2010/wordprocessingShape">
                    <wps:wsp>
                      <wps:cNvCnPr/>
                      <wps:spPr>
                        <a:xfrm>
                          <a:off x="0" y="0"/>
                          <a:ext cx="345186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CC938F" id="_x0000_t32" coordsize="21600,21600" o:spt="32" o:oned="t" path="m,l21600,21600e" filled="f">
                <v:path arrowok="t" fillok="f" o:connecttype="none"/>
                <o:lock v:ext="edit" shapetype="t"/>
              </v:shapetype>
              <v:shape id="Gerade Verbindung mit Pfeil 851066048" o:spid="_x0000_s1026" type="#_x0000_t32" style="position:absolute;margin-left:89.2pt;margin-top:99.45pt;width:271.8pt;height:1.4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" strokecolor="black [3200]" strokeweight="1.5pt">
                <v:stroke endarrow="block" joinstyle="miter"/>
              </v:shape>
            </w:pict>
          </mc:Fallback>
        </mc:AlternateContent>
      </w:r>
      <w:r>
        <w:rPr>
          <w:noProof/>
        </w:rPr>
        <mc:AlternateContent>
          <mc:Choice Requires="wps">
            <w:drawing>
              <wp:anchor distT="0" distB="0" distL="114300" distR="114300" simplePos="0" relativeHeight="251704832" behindDoc="0" locked="0" layoutInCell="1" allowOverlap="1" wp14:anchorId="6AD1BE84" wp14:editId="10781E53">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77777777" w:rsidR="00C46B2B" w:rsidRDefault="00C46B2B" w:rsidP="00C46B2B">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" fillcolor="white [3201]" strokeweight=".5pt">
                <v:textbox>
                  <w:txbxContent>
                    <w:p w14:paraId="0B54985B" w14:textId="77777777" w:rsidR="00C46B2B" w:rsidRDefault="00C46B2B" w:rsidP="00C46B2B">
                      <w:r>
                        <w:t xml:space="preserve">           Server</w:t>
                      </w:r>
                    </w:p>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7777777" w:rsidR="00C46B2B" w:rsidRDefault="00C46B2B" w:rsidP="00C46B2B">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" fillcolor="white [3201]" strokeweight=".5pt">
                <v:textbox>
                  <w:txbxContent>
                    <w:p w14:paraId="47659B46" w14:textId="77777777" w:rsidR="00C46B2B" w:rsidRDefault="00C46B2B" w:rsidP="00C46B2B">
                      <w:r>
                        <w:t xml:space="preserve">           Kunde</w:t>
                      </w:r>
                    </w:p>
                  </w:txbxContent>
                </v:textbox>
              </v:shape>
            </w:pict>
          </mc:Fallback>
        </mc:AlternateContent>
      </w:r>
      <w:r>
        <w:t xml:space="preserve">Bestellung </w:t>
      </w:r>
      <w:r w:rsidR="000777A2">
        <w:t>h</w:t>
      </w:r>
      <w:r>
        <w:t>inzufügen:</w:t>
      </w:r>
    </w:p>
    <w:p w14:paraId="4913F3EE" w14:textId="77777777" w:rsidR="00C46B2B" w:rsidRDefault="00C46B2B" w:rsidP="00C46B2B"/>
    <w:p w14:paraId="1D81DDE2" w14:textId="77777777" w:rsidR="00C46B2B" w:rsidRDefault="00C46B2B" w:rsidP="00C46B2B"/>
    <w:p w14:paraId="1A29FA93" w14:textId="77777777" w:rsidR="00C46B2B" w:rsidRDefault="00C46B2B" w:rsidP="00C46B2B"/>
    <w:p w14:paraId="577E9A37" w14:textId="77777777" w:rsidR="00C46B2B" w:rsidRDefault="00C46B2B" w:rsidP="00C46B2B"/>
    <w:p w14:paraId="2EEF0E64" w14:textId="55BAE5B6"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18A4FDA7">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0C8F389D" w:rsidR="00C46B2B" w:rsidRDefault="00C46B2B" w:rsidP="00C46B2B">
      <w:r>
        <w:rPr>
          <w:noProof/>
        </w:rPr>
        <mc:AlternateContent>
          <mc:Choice Requires="wps">
            <w:drawing>
              <wp:anchor distT="0" distB="0" distL="114300" distR="114300" simplePos="0" relativeHeight="251706880" behindDoc="0" locked="0" layoutInCell="1" allowOverlap="1" wp14:anchorId="4AFF048A" wp14:editId="5415B79C">
                <wp:simplePos x="0" y="0"/>
                <wp:positionH relativeFrom="column">
                  <wp:posOffset>1172845</wp:posOffset>
                </wp:positionH>
                <wp:positionV relativeFrom="paragraph">
                  <wp:posOffset>65405</wp:posOffset>
                </wp:positionV>
                <wp:extent cx="3415030" cy="17780"/>
                <wp:effectExtent l="0" t="57150" r="13970" b="96520"/>
                <wp:wrapNone/>
                <wp:docPr id="56" name="Gerade Verbindung mit Pfeil 56"/>
                <wp:cNvGraphicFramePr/>
                <a:graphic xmlns:a="http://schemas.openxmlformats.org/drawingml/2006/main">
                  <a:graphicData uri="http://schemas.microsoft.com/office/word/2010/wordprocessingShape">
                    <wps:wsp>
                      <wps:cNvCnPr/>
                      <wps:spPr>
                        <a:xfrm>
                          <a:off x="0" y="0"/>
                          <a:ext cx="341503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6F9FD5" id="Gerade Verbindung mit Pfeil 56" o:spid="_x0000_s1026" type="#_x0000_t32" style="position:absolute;margin-left:92.35pt;margin-top:5.15pt;width:268.9pt;height:1.4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" strokecolor="black [3200]" strokeweight="1.5pt">
                <v:stroke endarrow="block" joinstyle="miter"/>
              </v:shape>
            </w:pict>
          </mc:Fallback>
        </mc:AlternateContent>
      </w:r>
    </w:p>
    <w:p w14:paraId="39C99912" w14:textId="734909A6" w:rsidR="00C46B2B" w:rsidRDefault="00C46B2B" w:rsidP="00C46B2B">
      <w:r>
        <w:rPr>
          <w:noProof/>
        </w:rPr>
        <mc:AlternateContent>
          <mc:Choice Requires="wps">
            <w:drawing>
              <wp:anchor distT="0" distB="0" distL="114300" distR="114300" simplePos="0" relativeHeight="251718144" behindDoc="0" locked="0" layoutInCell="1" allowOverlap="1" wp14:anchorId="005CC825" wp14:editId="32B6D79E">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" adj="3435" fillcolor="white [3201]" strokecolor="#70ad47 [3209]"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Pr>
          <w:noProof/>
        </w:rPr>
        <mc:AlternateContent>
          <mc:Choice Requires="wps">
            <w:drawing>
              <wp:anchor distT="0" distB="0" distL="114300" distR="114300" simplePos="0" relativeHeight="251708928" behindDoc="0" locked="0" layoutInCell="1" allowOverlap="1" wp14:anchorId="0276D6BD" wp14:editId="2C2C7837">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8BE9D70"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" fillcolor="white [3201]" strokecolor="#70ad47 [3209]"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F72490A">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3CA54528" w:rsidR="00C46B2B" w:rsidRDefault="00997D02" w:rsidP="00C46B2B">
      <w:r>
        <w:rPr>
          <w:noProof/>
        </w:rPr>
        <mc:AlternateContent>
          <mc:Choice Requires="wps">
            <w:drawing>
              <wp:anchor distT="0" distB="0" distL="114300" distR="114300" simplePos="0" relativeHeight="251713024" behindDoc="0" locked="0" layoutInCell="1" allowOverlap="1" wp14:anchorId="2432F697" wp14:editId="2B5ADE96">
                <wp:simplePos x="0" y="0"/>
                <wp:positionH relativeFrom="margin">
                  <wp:align>center</wp:align>
                </wp:positionH>
                <wp:positionV relativeFrom="paragraph">
                  <wp:posOffset>244475</wp:posOffset>
                </wp:positionV>
                <wp:extent cx="3451860" cy="0"/>
                <wp:effectExtent l="38100" t="76200" r="0" b="95250"/>
                <wp:wrapNone/>
                <wp:docPr id="131" name="Gerade Verbindung mit Pfeil 131"/>
                <wp:cNvGraphicFramePr/>
                <a:graphic xmlns:a="http://schemas.openxmlformats.org/drawingml/2006/main">
                  <a:graphicData uri="http://schemas.microsoft.com/office/word/2010/wordprocessingShape">
                    <wps:wsp>
                      <wps:cNvCnPr/>
                      <wps:spPr>
                        <a:xfrm flipH="1">
                          <a:off x="0" y="0"/>
                          <a:ext cx="34518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D66B3B0" id="Gerade Verbindung mit Pfeil 131" o:spid="_x0000_s1026" type="#_x0000_t32" style="position:absolute;margin-left:0;margin-top:19.25pt;width:271.8pt;height:0;flip:x;z-index:251713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" strokecolor="black [3200]" strokeweight="1.5pt">
                <v:stroke endarrow="block" joinstyle="miter"/>
                <w10:wrap anchorx="margin"/>
              </v:shape>
            </w:pict>
          </mc:Fallback>
        </mc:AlternateContent>
      </w:r>
    </w:p>
    <w:p w14:paraId="48CDE329" w14:textId="2B2900AD" w:rsidR="00C46B2B" w:rsidRDefault="00C46B2B" w:rsidP="00C46B2B"/>
    <w:p w14:paraId="1D908938" w14:textId="763D02DD" w:rsidR="00C46B2B" w:rsidRDefault="00997D02" w:rsidP="00C46B2B">
      <w:r>
        <w:rPr>
          <w:noProof/>
        </w:rPr>
        <mc:AlternateContent>
          <mc:Choice Requires="wps">
            <w:drawing>
              <wp:anchor distT="0" distB="0" distL="114300" distR="114300" simplePos="0" relativeHeight="251715072" behindDoc="0" locked="0" layoutInCell="1" allowOverlap="1" wp14:anchorId="779EDA8B" wp14:editId="2E090F5F">
                <wp:simplePos x="0" y="0"/>
                <wp:positionH relativeFrom="margin">
                  <wp:posOffset>1144905</wp:posOffset>
                </wp:positionH>
                <wp:positionV relativeFrom="paragraph">
                  <wp:posOffset>238759</wp:posOffset>
                </wp:positionV>
                <wp:extent cx="3429000" cy="45719"/>
                <wp:effectExtent l="19050" t="76200" r="19050" b="50165"/>
                <wp:wrapNone/>
                <wp:docPr id="132" name="Gerade Verbindung mit Pfeil 132"/>
                <wp:cNvGraphicFramePr/>
                <a:graphic xmlns:a="http://schemas.openxmlformats.org/drawingml/2006/main">
                  <a:graphicData uri="http://schemas.microsoft.com/office/word/2010/wordprocessingShape">
                    <wps:wsp>
                      <wps:cNvCnPr/>
                      <wps:spPr>
                        <a:xfrm flipH="1" flipV="1">
                          <a:off x="0" y="0"/>
                          <a:ext cx="342900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BD74C1" id="Gerade Verbindung mit Pfeil 132" o:spid="_x0000_s1026" type="#_x0000_t32" style="position:absolute;margin-left:90.15pt;margin-top:18.8pt;width:270pt;height:3.6pt;flip:x y;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" strokecolor="black [3200]" strokeweight="1.5pt">
                <v:stroke endarrow="block" joinstyle="miter"/>
                <w10:wrap anchorx="margin"/>
              </v:shape>
            </w:pict>
          </mc:Fallback>
        </mc:AlternateContent>
      </w:r>
    </w:p>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4803527F">
                <wp:simplePos x="0" y="0"/>
                <wp:positionH relativeFrom="column">
                  <wp:posOffset>2014220</wp:posOffset>
                </wp:positionH>
                <wp:positionV relativeFrom="paragraph">
                  <wp:posOffset>32385</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2.5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742E9BF6" w:rsidR="00C46B2B" w:rsidRDefault="00C46B2B" w:rsidP="00C46B2B"/>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36EB2580" w14:textId="24919518" w:rsidR="007E14B2" w:rsidRDefault="007E14B2">
      <w:r>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77777777" w:rsidR="00BA0D01" w:rsidRDefault="00BA0D01" w:rsidP="00BA0D01"/>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77777777" w:rsidR="00BA0D01" w:rsidRDefault="00BA0D01" w:rsidP="00BA0D01">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K0YePlzAgAAJQUAAA4AAAAAAAAA&#10;AAAAAAAALgIAAGRycy9lMm9Eb2MueG1sUEsBAi0AFAAGAAgAAAAhAKoO/nDdAAAABwEAAA8AAAAA&#10;AAAAAAAAAAAAzQQAAGRycy9kb3ducmV2LnhtbFBLBQYAAAAABAAEAPMAAADXBQAAAAA=&#10;" fillcolor="white [3201]" strokecolor="black [3200]" strokeweight="1pt">
                <v:textbox>
                  <w:txbxContent>
                    <w:p w14:paraId="24C82251" w14:textId="77777777" w:rsidR="00BA0D01" w:rsidRDefault="00BA0D01" w:rsidP="00BA0D01">
                      <w:r>
                        <w:t xml:space="preserve">     Kunde </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77777777" w:rsidR="00BA0D01" w:rsidRDefault="00BA0D01" w:rsidP="00BA0D01">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" fillcolor="white [3201]" strokecolor="black [3200]" strokeweight="1pt">
                <v:textbox>
                  <w:txbxContent>
                    <w:p w14:paraId="26C7F677" w14:textId="77777777" w:rsidR="00BA0D01" w:rsidRDefault="00BA0D01" w:rsidP="00BA0D01">
                      <w:r>
                        <w:t xml:space="preserve">      Server</w:t>
                      </w:r>
                    </w:p>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18A13623">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" fillcolor="white [3201]" strokecolor="#70ad47 [3209]"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3D7181CD">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4169CF"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0T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" fillcolor="#5b9bd5 [3204]" strokecolor="#1f4d78 [1604]"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2ED10C36">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E7A9F"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" fillcolor="#5b9bd5 [3204]" strokecolor="#1f4d78 [1604]"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77777777" w:rsidR="007E14B2" w:rsidRDefault="007E14B2">
      <w:r>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058AE37" w:rsidR="007E14B2" w:rsidRDefault="00F81624" w:rsidP="00C306A2">
      <w:r w:rsidRPr="00F81624">
        <w:rPr>
          <w:noProof/>
        </w:rPr>
        <w:drawing>
          <wp:inline distT="0" distB="0" distL="0" distR="0" wp14:anchorId="785DCA42" wp14:editId="41254475">
            <wp:extent cx="4953691" cy="6144482"/>
            <wp:effectExtent l="0" t="0" r="0" b="889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53691" cy="6144482"/>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58B8F43F"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5061F547" w14:textId="77777777" w:rsidR="00972B2C" w:rsidRDefault="00972B2C"/>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lastRenderedPageBreak/>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targe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39"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r>
        <w:rPr>
          <w:rFonts w:cstheme="minorHAnsi"/>
          <w:sz w:val="26"/>
          <w:szCs w:val="26"/>
        </w:rPr>
        <w:t>Map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Durch die SpeiseIDs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xml“ können Speisen</w:t>
      </w:r>
      <w:r w:rsidR="00A54B9E">
        <w:rPr>
          <w:rFonts w:cstheme="minorHAnsi"/>
        </w:rPr>
        <w:t xml:space="preserve"> durch eine xml.-Datei hochgeladen werden.</w:t>
      </w:r>
    </w:p>
    <w:sectPr w:rsidR="004B1B74" w:rsidRPr="000B20C3" w:rsidSect="00F664D2">
      <w:footerReference w:type="default" r:id="rId3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9B244" w14:textId="77777777" w:rsidR="003D73DC" w:rsidRDefault="003D73DC" w:rsidP="00E602EC">
      <w:pPr>
        <w:spacing w:after="0" w:line="240" w:lineRule="auto"/>
      </w:pPr>
      <w:r>
        <w:separator/>
      </w:r>
    </w:p>
  </w:endnote>
  <w:endnote w:type="continuationSeparator" w:id="0">
    <w:p w14:paraId="6D1103D8" w14:textId="77777777" w:rsidR="003D73DC" w:rsidRDefault="003D73DC"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77BEDE" w14:textId="77777777" w:rsidR="003D73DC" w:rsidRDefault="003D73DC" w:rsidP="00E602EC">
      <w:pPr>
        <w:spacing w:after="0" w:line="240" w:lineRule="auto"/>
      </w:pPr>
      <w:r>
        <w:separator/>
      </w:r>
    </w:p>
  </w:footnote>
  <w:footnote w:type="continuationSeparator" w:id="0">
    <w:p w14:paraId="09A50EDE" w14:textId="77777777" w:rsidR="003D73DC" w:rsidRDefault="003D73DC"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5"/>
  </w:num>
  <w:num w:numId="4">
    <w:abstractNumId w:val="7"/>
  </w:num>
  <w:num w:numId="5">
    <w:abstractNumId w:val="0"/>
  </w:num>
  <w:num w:numId="6">
    <w:abstractNumId w:val="3"/>
  </w:num>
  <w:num w:numId="7">
    <w:abstractNumId w:val="8"/>
  </w:num>
  <w:num w:numId="8">
    <w:abstractNumId w:val="4"/>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31C53"/>
    <w:rsid w:val="0004695A"/>
    <w:rsid w:val="00047C7E"/>
    <w:rsid w:val="0006097F"/>
    <w:rsid w:val="000777A2"/>
    <w:rsid w:val="0008009F"/>
    <w:rsid w:val="000807D9"/>
    <w:rsid w:val="00091B20"/>
    <w:rsid w:val="0009291D"/>
    <w:rsid w:val="00092D66"/>
    <w:rsid w:val="000A0E78"/>
    <w:rsid w:val="000A3367"/>
    <w:rsid w:val="000A4EC2"/>
    <w:rsid w:val="000A6B5C"/>
    <w:rsid w:val="000B20C3"/>
    <w:rsid w:val="000C5F28"/>
    <w:rsid w:val="000D1300"/>
    <w:rsid w:val="000D30C5"/>
    <w:rsid w:val="000E1E39"/>
    <w:rsid w:val="000E4D39"/>
    <w:rsid w:val="00106EF4"/>
    <w:rsid w:val="0011339B"/>
    <w:rsid w:val="001179C9"/>
    <w:rsid w:val="001249FB"/>
    <w:rsid w:val="00163DEA"/>
    <w:rsid w:val="00177F0F"/>
    <w:rsid w:val="00192A60"/>
    <w:rsid w:val="001A2502"/>
    <w:rsid w:val="001A3E6E"/>
    <w:rsid w:val="001B38E8"/>
    <w:rsid w:val="001B507E"/>
    <w:rsid w:val="001B6C1E"/>
    <w:rsid w:val="001B70F6"/>
    <w:rsid w:val="001C2A19"/>
    <w:rsid w:val="001F5E6B"/>
    <w:rsid w:val="00214691"/>
    <w:rsid w:val="0022454A"/>
    <w:rsid w:val="0026093B"/>
    <w:rsid w:val="00260FF7"/>
    <w:rsid w:val="00267939"/>
    <w:rsid w:val="00270238"/>
    <w:rsid w:val="00272A78"/>
    <w:rsid w:val="0027567C"/>
    <w:rsid w:val="002768DA"/>
    <w:rsid w:val="00282B52"/>
    <w:rsid w:val="002A0405"/>
    <w:rsid w:val="002B2F5A"/>
    <w:rsid w:val="002B59A8"/>
    <w:rsid w:val="002E3DFF"/>
    <w:rsid w:val="002F0525"/>
    <w:rsid w:val="002F158A"/>
    <w:rsid w:val="002F6B47"/>
    <w:rsid w:val="00301AA6"/>
    <w:rsid w:val="00303D02"/>
    <w:rsid w:val="00306B3A"/>
    <w:rsid w:val="00314FEF"/>
    <w:rsid w:val="00335052"/>
    <w:rsid w:val="00337B8B"/>
    <w:rsid w:val="00340362"/>
    <w:rsid w:val="00353E3C"/>
    <w:rsid w:val="00362E84"/>
    <w:rsid w:val="00363233"/>
    <w:rsid w:val="003726F1"/>
    <w:rsid w:val="00381C23"/>
    <w:rsid w:val="00392EF2"/>
    <w:rsid w:val="003A4D1A"/>
    <w:rsid w:val="003C5E50"/>
    <w:rsid w:val="003D0277"/>
    <w:rsid w:val="003D24BF"/>
    <w:rsid w:val="003D5A34"/>
    <w:rsid w:val="003D73DC"/>
    <w:rsid w:val="003F6420"/>
    <w:rsid w:val="004015B5"/>
    <w:rsid w:val="00430BF2"/>
    <w:rsid w:val="0043520B"/>
    <w:rsid w:val="00436910"/>
    <w:rsid w:val="00443EE4"/>
    <w:rsid w:val="00444698"/>
    <w:rsid w:val="00447816"/>
    <w:rsid w:val="004518D0"/>
    <w:rsid w:val="00455F95"/>
    <w:rsid w:val="00464692"/>
    <w:rsid w:val="00464A0A"/>
    <w:rsid w:val="00481C4A"/>
    <w:rsid w:val="00484D8B"/>
    <w:rsid w:val="00490C49"/>
    <w:rsid w:val="004911AE"/>
    <w:rsid w:val="00497D84"/>
    <w:rsid w:val="004A4BA5"/>
    <w:rsid w:val="004B1B74"/>
    <w:rsid w:val="004C12A2"/>
    <w:rsid w:val="004F0C96"/>
    <w:rsid w:val="00502CFA"/>
    <w:rsid w:val="00504E1F"/>
    <w:rsid w:val="0050677F"/>
    <w:rsid w:val="00511F0C"/>
    <w:rsid w:val="0053652F"/>
    <w:rsid w:val="005431A0"/>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B1334"/>
    <w:rsid w:val="006C1601"/>
    <w:rsid w:val="006C28E9"/>
    <w:rsid w:val="006C5699"/>
    <w:rsid w:val="006F34AD"/>
    <w:rsid w:val="006F7E6F"/>
    <w:rsid w:val="00706B5C"/>
    <w:rsid w:val="00707186"/>
    <w:rsid w:val="00710FFC"/>
    <w:rsid w:val="00717300"/>
    <w:rsid w:val="00726B16"/>
    <w:rsid w:val="00726CB4"/>
    <w:rsid w:val="00741F9F"/>
    <w:rsid w:val="0074542A"/>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F590C"/>
    <w:rsid w:val="00801476"/>
    <w:rsid w:val="00803A60"/>
    <w:rsid w:val="00803E26"/>
    <w:rsid w:val="00830040"/>
    <w:rsid w:val="0084451E"/>
    <w:rsid w:val="00864417"/>
    <w:rsid w:val="00886BE1"/>
    <w:rsid w:val="0088792B"/>
    <w:rsid w:val="008918EE"/>
    <w:rsid w:val="008963D0"/>
    <w:rsid w:val="008971E9"/>
    <w:rsid w:val="008A4B4C"/>
    <w:rsid w:val="008D18D1"/>
    <w:rsid w:val="008D3719"/>
    <w:rsid w:val="008F11FA"/>
    <w:rsid w:val="008F695C"/>
    <w:rsid w:val="00922720"/>
    <w:rsid w:val="00931BF1"/>
    <w:rsid w:val="00947AF5"/>
    <w:rsid w:val="00954CCA"/>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869D1"/>
    <w:rsid w:val="00A96460"/>
    <w:rsid w:val="00A96C98"/>
    <w:rsid w:val="00AA0D45"/>
    <w:rsid w:val="00AA7DD1"/>
    <w:rsid w:val="00AB44F1"/>
    <w:rsid w:val="00AB797F"/>
    <w:rsid w:val="00AB7C54"/>
    <w:rsid w:val="00AD21E2"/>
    <w:rsid w:val="00AD71AB"/>
    <w:rsid w:val="00AE2908"/>
    <w:rsid w:val="00B10F20"/>
    <w:rsid w:val="00B31610"/>
    <w:rsid w:val="00B324AF"/>
    <w:rsid w:val="00B3268B"/>
    <w:rsid w:val="00B45E2A"/>
    <w:rsid w:val="00B5102F"/>
    <w:rsid w:val="00B56292"/>
    <w:rsid w:val="00B755F5"/>
    <w:rsid w:val="00B80D6E"/>
    <w:rsid w:val="00B928FF"/>
    <w:rsid w:val="00B959FE"/>
    <w:rsid w:val="00BA0D01"/>
    <w:rsid w:val="00BC1B85"/>
    <w:rsid w:val="00BC24D6"/>
    <w:rsid w:val="00BC3A19"/>
    <w:rsid w:val="00BC5D99"/>
    <w:rsid w:val="00BD268F"/>
    <w:rsid w:val="00BF4AE1"/>
    <w:rsid w:val="00C25614"/>
    <w:rsid w:val="00C306A2"/>
    <w:rsid w:val="00C434F3"/>
    <w:rsid w:val="00C4387C"/>
    <w:rsid w:val="00C46B2B"/>
    <w:rsid w:val="00C63007"/>
    <w:rsid w:val="00C653B9"/>
    <w:rsid w:val="00C86937"/>
    <w:rsid w:val="00C87649"/>
    <w:rsid w:val="00CA0A35"/>
    <w:rsid w:val="00CA1BED"/>
    <w:rsid w:val="00CA3981"/>
    <w:rsid w:val="00CB7ACD"/>
    <w:rsid w:val="00CC5266"/>
    <w:rsid w:val="00CD4B84"/>
    <w:rsid w:val="00CE1D08"/>
    <w:rsid w:val="00CF0841"/>
    <w:rsid w:val="00CF115F"/>
    <w:rsid w:val="00CF7353"/>
    <w:rsid w:val="00D02080"/>
    <w:rsid w:val="00D247D7"/>
    <w:rsid w:val="00D51169"/>
    <w:rsid w:val="00D526D5"/>
    <w:rsid w:val="00D57F08"/>
    <w:rsid w:val="00D617B0"/>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845"/>
    <w:rsid w:val="00E06AAF"/>
    <w:rsid w:val="00E257F5"/>
    <w:rsid w:val="00E30868"/>
    <w:rsid w:val="00E36640"/>
    <w:rsid w:val="00E41A42"/>
    <w:rsid w:val="00E44005"/>
    <w:rsid w:val="00E602EC"/>
    <w:rsid w:val="00E63E79"/>
    <w:rsid w:val="00E72C04"/>
    <w:rsid w:val="00E843B5"/>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71892"/>
    <w:rsid w:val="00F8079C"/>
    <w:rsid w:val="00F81624"/>
    <w:rsid w:val="00F81BE4"/>
    <w:rsid w:val="00F96170"/>
    <w:rsid w:val="00FA37E0"/>
    <w:rsid w:val="00FA6D79"/>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9</Pages>
  <Words>7467</Words>
  <Characters>47048</Characters>
  <Application>Microsoft Office Word</Application>
  <DocSecurity>0</DocSecurity>
  <Lines>392</Lines>
  <Paragraphs>10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19</cp:revision>
  <cp:lastPrinted>2017-04-24T06:35:00Z</cp:lastPrinted>
  <dcterms:created xsi:type="dcterms:W3CDTF">2021-11-15T10:42:00Z</dcterms:created>
  <dcterms:modified xsi:type="dcterms:W3CDTF">2021-11-24T22:27:00Z</dcterms:modified>
</cp:coreProperties>
</file>